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9375E" w14:textId="25047BD4" w:rsidR="003A2505" w:rsidRPr="003A2505" w:rsidRDefault="003A2505" w:rsidP="003A2505">
      <w:pPr>
        <w:ind w:left="720" w:hanging="360"/>
        <w:rPr>
          <w:b/>
          <w:bCs/>
          <w:sz w:val="36"/>
        </w:rPr>
      </w:pPr>
      <w:r>
        <w:rPr>
          <w:b/>
          <w:bCs/>
          <w:sz w:val="36"/>
        </w:rPr>
        <w:t>Instructions</w:t>
      </w:r>
    </w:p>
    <w:p w14:paraId="5B809F4A" w14:textId="380F3BA6" w:rsidR="000B2EF3" w:rsidRPr="003A2505" w:rsidRDefault="003A2505" w:rsidP="003A2505">
      <w:pPr>
        <w:pStyle w:val="ListParagraph"/>
        <w:numPr>
          <w:ilvl w:val="0"/>
          <w:numId w:val="1"/>
        </w:numPr>
      </w:pPr>
      <w:r>
        <w:rPr>
          <w:sz w:val="30"/>
        </w:rPr>
        <w:t xml:space="preserve">First run the “mainfile.py” which indeed creates the </w:t>
      </w:r>
      <w:proofErr w:type="spellStart"/>
      <w:r>
        <w:rPr>
          <w:sz w:val="30"/>
        </w:rPr>
        <w:t>labels.pkl</w:t>
      </w:r>
      <w:proofErr w:type="spellEnd"/>
      <w:r>
        <w:rPr>
          <w:sz w:val="30"/>
        </w:rPr>
        <w:t xml:space="preserve"> and </w:t>
      </w:r>
      <w:proofErr w:type="spellStart"/>
      <w:r>
        <w:rPr>
          <w:sz w:val="30"/>
        </w:rPr>
        <w:t>twords.pkl</w:t>
      </w:r>
      <w:proofErr w:type="spellEnd"/>
      <w:r>
        <w:rPr>
          <w:sz w:val="30"/>
        </w:rPr>
        <w:t xml:space="preserve"> files.</w:t>
      </w:r>
    </w:p>
    <w:p w14:paraId="3B701BA8" w14:textId="16139649" w:rsidR="003A2505" w:rsidRPr="003A2505" w:rsidRDefault="003A2505" w:rsidP="003A2505">
      <w:pPr>
        <w:ind w:left="720"/>
        <w:rPr>
          <w:sz w:val="30"/>
        </w:rPr>
      </w:pPr>
      <w:r>
        <w:rPr>
          <w:sz w:val="30"/>
          <w:u w:val="single"/>
        </w:rPr>
        <w:t>Note:</w:t>
      </w:r>
      <w:r>
        <w:rPr>
          <w:sz w:val="30"/>
        </w:rPr>
        <w:t xml:space="preserve"> After running the file it takes time to run. First it will display </w:t>
      </w:r>
      <w:proofErr w:type="spellStart"/>
      <w:r>
        <w:rPr>
          <w:sz w:val="30"/>
        </w:rPr>
        <w:t>Tensorflow</w:t>
      </w:r>
      <w:proofErr w:type="spellEnd"/>
      <w:r>
        <w:rPr>
          <w:sz w:val="30"/>
        </w:rPr>
        <w:t xml:space="preserve"> is running in the backend and after a couple of minutes the model will be created and the same will be displayed as output.</w:t>
      </w:r>
    </w:p>
    <w:p w14:paraId="45526969" w14:textId="73244483" w:rsidR="003A2505" w:rsidRPr="003A2505" w:rsidRDefault="003A2505" w:rsidP="003A2505">
      <w:pPr>
        <w:pStyle w:val="ListParagraph"/>
        <w:numPr>
          <w:ilvl w:val="0"/>
          <w:numId w:val="1"/>
        </w:numPr>
      </w:pPr>
      <w:r>
        <w:rPr>
          <w:sz w:val="30"/>
        </w:rPr>
        <w:t>Then run the “guifile.py” where an interface will be opened to chat with bot.</w:t>
      </w:r>
    </w:p>
    <w:p w14:paraId="516556FE" w14:textId="6DDF9BED" w:rsidR="003A2505" w:rsidRPr="003A2505" w:rsidRDefault="003A2505" w:rsidP="003A2505">
      <w:pPr>
        <w:ind w:left="360"/>
        <w:rPr>
          <w:sz w:val="30"/>
        </w:rPr>
      </w:pPr>
      <w:r>
        <w:rPr>
          <w:sz w:val="30"/>
          <w:u w:val="single"/>
        </w:rPr>
        <w:t>Note:</w:t>
      </w:r>
      <w:r>
        <w:rPr>
          <w:sz w:val="30"/>
        </w:rPr>
        <w:t xml:space="preserve"> Please change the path of the files that are being used in both mainfile.py and guifile.py </w:t>
      </w:r>
      <w:bookmarkStart w:id="0" w:name="_GoBack"/>
      <w:bookmarkEnd w:id="0"/>
    </w:p>
    <w:p w14:paraId="24952D0C" w14:textId="09EDFB61" w:rsidR="003A2505" w:rsidRDefault="003A2505" w:rsidP="003A2505">
      <w:pPr>
        <w:pStyle w:val="ListParagraph"/>
      </w:pPr>
    </w:p>
    <w:p w14:paraId="09D17FCC" w14:textId="77777777" w:rsidR="003A2505" w:rsidRDefault="003A2505" w:rsidP="003A2505">
      <w:pPr>
        <w:pStyle w:val="ListParagraph"/>
      </w:pPr>
    </w:p>
    <w:sectPr w:rsidR="003A25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F07337"/>
    <w:multiLevelType w:val="hybridMultilevel"/>
    <w:tmpl w:val="1B2E3E30"/>
    <w:lvl w:ilvl="0" w:tplc="F02AFF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IwNjIzMTK3MDRW0lEKTi0uzszPAykwrAUAmGImSSwAAAA="/>
  </w:docVars>
  <w:rsids>
    <w:rsidRoot w:val="003A2505"/>
    <w:rsid w:val="000B2EF3"/>
    <w:rsid w:val="003A2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5B540"/>
  <w15:chartTrackingRefBased/>
  <w15:docId w15:val="{BEC80F25-DF16-42F2-9F89-163C5B18E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5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hyanth Desu</dc:creator>
  <cp:keywords/>
  <dc:description/>
  <cp:lastModifiedBy>Dushyanth Desu</cp:lastModifiedBy>
  <cp:revision>1</cp:revision>
  <dcterms:created xsi:type="dcterms:W3CDTF">2020-04-03T07:20:00Z</dcterms:created>
  <dcterms:modified xsi:type="dcterms:W3CDTF">2020-04-03T07:26:00Z</dcterms:modified>
</cp:coreProperties>
</file>